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4f90584428a966e27cadc200ff2c14eed174f72"/>
    <w:p>
      <w:pPr>
        <w:pStyle w:val="Heading1"/>
      </w:pPr>
      <w:r>
        <w:t xml:space="preserve">Cover Letter for Film Director Position in France Paris</w:t>
      </w:r>
    </w:p>
    <w:p>
      <w:pPr>
        <w:pStyle w:val="FirstParagraph"/>
      </w:pPr>
      <w:r>
        <w:t xml:space="preserve">Dear [Hiring Manager's Name],</w:t>
      </w:r>
    </w:p>
    <w:p>
      <w:pPr>
        <w:pStyle w:val="BodyText"/>
      </w:pPr>
      <w:r>
        <w:t xml:space="preserve">I am writing to express my enthusiastic interest in the Film Director position at your esteemed organization in France, Paris. As a seasoned filmmaker with a profound connection to the rich cinematic heritage of France, I am eager to contribute my creative vision, technical expertise, and passion for storytelling to your team. Paris has always been a beacon of artistic innovation and cultural expression, and I am deeply inspired by its unique ability to blend historical grandeur with contemporary creativity. My goal is to bring this spirit to life through film while collaborating with professionals who share my dedication to the art of cinema.</w:t>
      </w:r>
    </w:p>
    <w:p>
      <w:pPr>
        <w:pStyle w:val="BodyText"/>
      </w:pPr>
      <w:r>
        <w:t xml:space="preserve">With over [X years] of experience in directing narrative and documentary films, I have cultivated a distinctive style that merges emotional depth with visual poetry. My work has been showcased at prestigious festivals such as [Insert Festival Names], where I received critical acclaim for my ability to capture the essence of human experiences through the lens of film. However, it is in France—specifically Paris—that my journey as a filmmaker began to take shape. The city’s vibrant cultural landscape, its iconic landmarks, and its role as a global hub for artistic experimentation have profoundly influenced my creative perspective. From the cobblestone streets of Montmartre to the bustling cafés of Le Marais, Paris offers an endless source of inspiration for storytelling that resonates with both local and international audiences.</w:t>
      </w:r>
    </w:p>
    <w:p>
      <w:pPr>
        <w:pStyle w:val="BodyText"/>
      </w:pPr>
      <w:r>
        <w:t xml:space="preserve">As a Film Director, I understand the importance of authenticity and cultural sensitivity when working in a region as historically rich as France. My background includes collaborations with French-speaking actors, screenwriters, and producers who have helped me refine my ability to navigate the nuances of the French language and its cultural context. This experience has allowed me to create films that not only entertain but also foster meaningful dialogue about social issues, identity, and the human condition. In Paris, where cinema is deeply intertwined with history and philosophy, I believe my work can contribute to a legacy of storytelling that honors the city’s artistic traditions while pushing boundaries.</w:t>
      </w:r>
    </w:p>
    <w:p>
      <w:pPr>
        <w:pStyle w:val="BodyText"/>
      </w:pPr>
      <w:r>
        <w:t xml:space="preserve">One of my most notable projects, [Insert Film Title], was inspired by the intersection of Parisian architecture and personal memory. This film explored how urban spaces shape individual narratives, a theme that aligns closely with the way France Paris has influenced my own creative process. The project received recognition at [Insert Festival or Award], where jurors praised its "poetic yet unflinching portrayal of life in a city that never sleeps." This achievement reinforces my belief that cinema is not just about entertainment but also about capturing the soul of a place and its people. I am particularly drawn to opportunities in France Paris, where the film industry thrives on innovation and artistic integrity, and where there is a strong commitment to supporting emerging talent.</w:t>
      </w:r>
    </w:p>
    <w:p>
      <w:pPr>
        <w:pStyle w:val="BodyText"/>
      </w:pPr>
      <w:r>
        <w:t xml:space="preserve">What sets me apart as a Film Director is my ability to blend technical precision with emotional storytelling. I have a strong background in cinematography, editing, and production design, which enables me to maintain creative control while fostering collaboration with diverse teams. My approach to filmmaking is rooted in empathy—whether I’m directing actors or working with crew members, I prioritize open communication and mutual respect. This philosophy has allowed me to build lasting relationships with professionals across the film industry, including those in France Paris, where I have participated in workshops and networking events that have deepened my understanding of the local market.</w:t>
      </w:r>
    </w:p>
    <w:p>
      <w:pPr>
        <w:pStyle w:val="BodyText"/>
      </w:pPr>
      <w:r>
        <w:t xml:space="preserve">Moreover, I am deeply committed to the values of inclusivity and diversity in filmmaking. In an industry that is increasingly aware of its responsibility to represent underrepresented voices, I strive to create projects that reflect the complexity of human experiences. France Paris has long been a leader in championing these ideals, from its support for female filmmakers to its emphasis on international co-productions. I am eager to contribute to this legacy by bringing fresh perspectives and untold stories to the screen. Whether through narrative features, documentaries, or experimental works, I aim to use my platform as a Film Director to amplify marginalized voices and challenge conventional narratives.</w:t>
      </w:r>
    </w:p>
    <w:p>
      <w:pPr>
        <w:pStyle w:val="BodyText"/>
      </w:pPr>
      <w:r>
        <w:t xml:space="preserve">Finally, I want to emphasize my adaptability and passion for continuous learning. The film industry is constantly evolving, and I stay current with technological advancements and storytelling trends through ongoing education and professional development. My willingness to embrace new challenges—from working with cutting-edge camera equipment to exploring virtual production techniques—ensures that my work remains relevant in a rapidly changing landscape. In France Paris, where innovation meets tradition, I am excited to contribute my skills while also growing as a filmmaker.</w:t>
      </w:r>
    </w:p>
    <w:p>
      <w:pPr>
        <w:pStyle w:val="BodyText"/>
      </w:pPr>
      <w:r>
        <w:t xml:space="preserve">I would be honored to discuss how my vision and experience align with the goals of your organization. Thank you for considering my application. I look forward to the opportunity to collaborate in creating films that celebrate the artistry and cultural richness of France Paris.</w:t>
      </w:r>
    </w:p>
    <w:p>
      <w:pPr>
        <w:pStyle w:val="BodyText"/>
      </w:pPr>
      <w:r>
        <w:t xml:space="preserve">Sincerely,</w:t>
      </w:r>
      <w:r>
        <w:br/>
      </w:r>
      <w:r>
        <w:t xml:space="preserve">[Your Full Name]</w:t>
      </w:r>
      <w:r>
        <w:br/>
      </w:r>
      <w:r>
        <w:t xml:space="preserve">[Your Contact Information]</w:t>
      </w:r>
      <w:r>
        <w:br/>
      </w:r>
      <w:r>
        <w:t xml:space="preserve">[Portfolio or Websit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00:02:48Z</dcterms:created>
  <dcterms:modified xsi:type="dcterms:W3CDTF">2026-07-24T00:02:48Z</dcterms:modified>
</cp:coreProperties>
</file>

<file path=docProps/custom.xml><?xml version="1.0" encoding="utf-8"?>
<Properties xmlns="http://schemas.openxmlformats.org/officeDocument/2006/custom-properties" xmlns:vt="http://schemas.openxmlformats.org/officeDocument/2006/docPropsVTypes"/>
</file>